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d986adc3e10435d9908ba6811a7d28a5bc7d9ff"/>
    <w:p>
      <w:pPr>
        <w:pStyle w:val="Heading1"/>
      </w:pPr>
      <w:r>
        <w:t xml:space="preserve">Cover Letter for Dentist Position in United Kingdom Manchester</w:t>
      </w:r>
    </w:p>
    <w:p>
      <w:pPr>
        <w:pStyle w:val="FirstParagraph"/>
      </w:pPr>
      <w:r>
        <w:t xml:space="preserve">Dear [Hiring Manager's Name],</w:t>
      </w:r>
    </w:p>
    <w:p>
      <w:pPr>
        <w:pStyle w:val="BodyText"/>
      </w:pPr>
      <w:r>
        <w:t xml:space="preserve">I am writing to express my sincere interest in the Dentist position at your esteemed practice in United Kingdom Manchester. As a qualified and passionate dentist with over [X years] of experience in delivering exceptional patient care, I am eager to contribute my skills, expertise, and commitment to advancing oral health within the vibrant communities of Manchester. This opportunity aligns perfectly with my professional goals and desire to work in a dynamic healthcare environment that values innovation, compassion, and excellence—core principles that define both the United Kingdom's NHS standards and the unique needs of Manchester’s diverse population.</w:t>
      </w:r>
    </w:p>
    <w:p>
      <w:pPr>
        <w:pStyle w:val="BodyText"/>
      </w:pPr>
      <w:r>
        <w:t xml:space="preserve">Having completed my dental training at [University Name] in the United Kingdom, I have built a solid foundation in general dentistry, with a focus on preventive care, restorative treatments, and patient-centered approaches. My career has been dedicated to providing personalized solutions that address the specific needs of individuals and families. Whether it is performing routine check-ups, managing complex dental procedures, or educating patients on maintaining optimal oral hygiene, I strive to create a welcoming and trustworthy atmosphere that fosters long-term patient relationships.</w:t>
      </w:r>
    </w:p>
    <w:p>
      <w:pPr>
        <w:pStyle w:val="BodyText"/>
      </w:pPr>
      <w:r>
        <w:t xml:space="preserve">What sets me apart as a dentist in the United Kingdom Manchester context is my deep understanding of the local healthcare landscape. Manchester is a city known for its cultural diversity, bustling urban life, and growing demand for accessible dental services. I have worked closely with patients from varied backgrounds, tailoring my communication style and treatment plans to ensure inclusivity and cultural sensitivity. This experience has equipped me to navigate the unique challenges faced by Manchester’s communities, such as socioeconomic disparities in healthcare access and the need for preventive education in underserved areas.</w:t>
      </w:r>
    </w:p>
    <w:p>
      <w:pPr>
        <w:pStyle w:val="BodyText"/>
      </w:pPr>
      <w:r>
        <w:t xml:space="preserve">My professional journey has included roles at [Previous Practice Name] in [Location], where I specialized in [specific area, e.g., pediatric dentistry, cosmetic procedures, or implantology]. These experiences have honed my clinical skills while reinforcing the importance of teamwork and collaboration—values that are central to the success of any dental practice. I am particularly drawn to your practice because of its reputation for [mention specific qualities of the practice, such as "innovative technology," "community engagement," or "patient-centric care"]. I am confident that my dedication to continuous learning and adaptability will enable me to thrive in this environment and contribute meaningfully to your team.</w:t>
      </w:r>
    </w:p>
    <w:p>
      <w:pPr>
        <w:pStyle w:val="BodyText"/>
      </w:pPr>
      <w:r>
        <w:t xml:space="preserve">As a Dentist in the United Kingdom Manchester, I understand the critical role that dental professionals play in promoting overall health. The NHS emphasizes preventive care and equitable access, which resonates deeply with my own philosophy of practice. In my previous roles, I have actively participated in initiatives such as [specific example: "free oral health screenings for children," "partnerships with local schools," or "community outreach programs"], all of which align with the mission of improving public health outcomes. I am excited about the opportunity to continue this work in Manchester, where there is a growing emphasis on integrating dental care into broader healthcare systems.</w:t>
      </w:r>
    </w:p>
    <w:p>
      <w:pPr>
        <w:pStyle w:val="BodyText"/>
      </w:pPr>
      <w:r>
        <w:t xml:space="preserve">What excites me most about joining your practice is the chance to collaborate with a team that shares my commitment to excellence and innovation. Manchester’s dental scene is evolving rapidly, with advancements in technology such as digital imaging, laser treatments, and teledentistry transforming patient care. I am well-versed in these modern tools and have successfully implemented them in previous roles to enhance efficiency and patient satisfaction. Additionally, I am a strong advocate for professional development and stay current with the latest research through memberships such as [professional organizations, e.g., British Dental Association or Faculty of General Dental Practice].</w:t>
      </w:r>
    </w:p>
    <w:p>
      <w:pPr>
        <w:pStyle w:val="BodyText"/>
      </w:pPr>
      <w:r>
        <w:t xml:space="preserve">My decision to pursue a Dentist role in United Kingdom Manchester is also driven by my personal connection to the region. Having lived and worked in Manchester for [X years], I am deeply familiar with its cultural richness, historical significance, and the unique challenges faced by its residents. This familiarity allows me to approach my work with empathy and a nuanced understanding of the communities I serve. Whether it is addressing language barriers, accommodating patients with special needs, or adapting to the fast-paced demands of urban life, I am prepared to meet these challenges head-on.</w:t>
      </w:r>
    </w:p>
    <w:p>
      <w:pPr>
        <w:pStyle w:val="BodyText"/>
      </w:pPr>
      <w:r>
        <w:t xml:space="preserve">Finally, I would like to express my genuine enthusiasm for the opportunity to contribute to your practice. My goal as a Dentist in the United Kingdom Manchester is not only to provide high-quality care but also to inspire confidence and trust in every patient. I am confident that my clinical expertise, dedication, and passion for dentistry make me an ideal candidate for this role. I would welcome the chance to discuss how my skills and experiences align with your practice’s goals and vision.</w:t>
      </w:r>
    </w:p>
    <w:p>
      <w:pPr>
        <w:pStyle w:val="BodyText"/>
      </w:pPr>
      <w:r>
        <w:t xml:space="preserve">Thank you for considering my application. I look forward to the possibility of contributing to your team and supporting the oral health of Manchester’s resident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United Kingdom Manchester</dc:title>
  <dc:creator/>
  <dc:language>en</dc:language>
  <cp:keywords/>
  <dcterms:created xsi:type="dcterms:W3CDTF">2026-07-23T23:09:29Z</dcterms:created>
  <dcterms:modified xsi:type="dcterms:W3CDTF">2026-07-23T23:09:29Z</dcterms:modified>
</cp:coreProperties>
</file>

<file path=docProps/custom.xml><?xml version="1.0" encoding="utf-8"?>
<Properties xmlns="http://schemas.openxmlformats.org/officeDocument/2006/custom-properties" xmlns:vt="http://schemas.openxmlformats.org/officeDocument/2006/docPropsVTypes"/>
</file>